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029" w:type="dxa"/>
        <w:jc w:val="center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696"/>
        <w:gridCol w:w="2552"/>
        <w:gridCol w:w="2126"/>
        <w:gridCol w:w="2126"/>
        <w:gridCol w:w="2127"/>
        <w:gridCol w:w="2126"/>
        <w:gridCol w:w="1276"/>
      </w:tblGrid>
      <w:tr w:rsidR="009E311D" w:rsidRPr="009E311D" w14:paraId="6E1DBBA7" w14:textId="77777777" w:rsidTr="00E75BB3">
        <w:trPr>
          <w:trHeight w:val="283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67316C89" w14:textId="2B984D8D" w:rsidR="009E311D" w:rsidRPr="00180020" w:rsidRDefault="00FA28E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en-US" w:eastAsia="bg-BG"/>
              </w:rPr>
              <w:t xml:space="preserve"> </w:t>
            </w:r>
            <w:r w:rsidR="00180020" w:rsidRPr="0018002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ОФИЙСКИ УНИВЕРСИТЕТ „СВ. КЛИМЕНТ ОХРИДСКИ“</w:t>
            </w:r>
          </w:p>
        </w:tc>
      </w:tr>
      <w:tr w:rsidR="009E311D" w:rsidRPr="009E311D" w14:paraId="08215698" w14:textId="77777777" w:rsidTr="00E75BB3">
        <w:trPr>
          <w:trHeight w:val="317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05B4E77D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9E311D" w:rsidRPr="009E311D" w14:paraId="62A383EA" w14:textId="77777777" w:rsidTr="00E75BB3">
        <w:trPr>
          <w:trHeight w:val="227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3B0D5" w14:textId="77777777" w:rsidR="009E311D" w:rsidRPr="009C654E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</w:pPr>
            <w:r w:rsidRPr="009C654E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  <w:t>ГРАФИК</w:t>
            </w:r>
          </w:p>
        </w:tc>
      </w:tr>
      <w:tr w:rsidR="009E311D" w:rsidRPr="009E311D" w14:paraId="00F418CB" w14:textId="77777777" w:rsidTr="00E75BB3">
        <w:trPr>
          <w:trHeight w:val="680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</w:tcPr>
          <w:p w14:paraId="36088C1E" w14:textId="7EC8110F" w:rsidR="009E311D" w:rsidRPr="006066A3" w:rsidRDefault="003C0559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  <w:t>Спортно катерене</w:t>
            </w:r>
          </w:p>
        </w:tc>
      </w:tr>
      <w:tr w:rsidR="009E311D" w:rsidRPr="009E311D" w14:paraId="3DEC350D" w14:textId="77777777" w:rsidTr="00E75BB3">
        <w:trPr>
          <w:trHeight w:val="490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</w:tcPr>
          <w:p w14:paraId="2F67D892" w14:textId="1127AFC6" w:rsidR="009E311D" w:rsidRPr="0034007A" w:rsidRDefault="00AC493A" w:rsidP="003400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доц</w:t>
            </w:r>
            <w:r w:rsidR="004D6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. д-р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Антон Хиджов</w:t>
            </w:r>
            <w:r w:rsidR="004D6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и гл. ас. д-р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Тихомир Димитров, доц. К. Долапчиев, доц. Н. Панайотов, Е. Колчев, Г. Йорданов</w:t>
            </w:r>
            <w:r w:rsidR="008E339C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, Г. Крачанов</w:t>
            </w:r>
          </w:p>
        </w:tc>
      </w:tr>
      <w:tr w:rsidR="009E311D" w:rsidRPr="009E311D" w14:paraId="306AD78D" w14:textId="77777777" w:rsidTr="00E75BB3">
        <w:trPr>
          <w:trHeight w:val="454"/>
          <w:jc w:val="center"/>
        </w:trPr>
        <w:tc>
          <w:tcPr>
            <w:tcW w:w="140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C1B2A" w14:textId="1CBB6228" w:rsidR="009E311D" w:rsidRPr="009E311D" w:rsidRDefault="00C743EA" w:rsidP="00FA28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академична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20</w:t>
            </w:r>
            <w:r w:rsidR="000A42E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2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3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година - </w:t>
            </w:r>
            <w:r w:rsidR="00FA28E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лет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ен</w:t>
            </w:r>
            <w:r w:rsidR="009E311D"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семестър</w:t>
            </w:r>
          </w:p>
        </w:tc>
      </w:tr>
      <w:tr w:rsidR="009E311D" w:rsidRPr="009E311D" w14:paraId="40B25F2D" w14:textId="77777777" w:rsidTr="00E75BB3">
        <w:trPr>
          <w:trHeight w:val="315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DDC0608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CE01129" w14:textId="096C6798" w:rsidR="009E311D" w:rsidRPr="006066A3" w:rsidRDefault="003C0559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8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0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AFF2AD6" w14:textId="5DF96512" w:rsidR="009E311D" w:rsidRPr="006066A3" w:rsidRDefault="006066A3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0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A1B1E85" w14:textId="3A8D0E44"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3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D6EB8CC" w14:textId="0E622814"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4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5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5BB433D6" w14:textId="569FD61C"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5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7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358EC1" w14:textId="7F1723A4"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7</w:t>
            </w:r>
            <w:r w:rsidR="008E339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9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C055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</w:tr>
      <w:tr w:rsidR="00734044" w:rsidRPr="009E311D" w14:paraId="373B122F" w14:textId="77777777" w:rsidTr="00E75BB3">
        <w:trPr>
          <w:trHeight w:val="491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5FA0BC1" w14:textId="77777777" w:rsidR="00734044" w:rsidRPr="00275250" w:rsidRDefault="00734044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онеделник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A1ACC0" w14:textId="6ADED464" w:rsidR="00734044" w:rsidRPr="00681219" w:rsidRDefault="008E339C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  <w:t>Г. Крачанов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6D2016" w14:textId="23B974E2" w:rsidR="00734044" w:rsidRPr="00681219" w:rsidRDefault="008E339C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  <w:t>Г. Крачанов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74B9C5" w14:textId="7D82195B" w:rsidR="00734044" w:rsidRPr="00681219" w:rsidRDefault="008E339C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  <w:t>Г. Крачанов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782DF" w14:textId="6DC22963" w:rsidR="00734044" w:rsidRPr="00681219" w:rsidRDefault="00AC493A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Антон Хиджов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3489B7" w14:textId="4CBA9FAB" w:rsidR="00734044" w:rsidRPr="00681219" w:rsidRDefault="00AC493A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Антон Хиджов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94101D" w14:textId="77777777" w:rsidR="00734044" w:rsidRPr="00681219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</w:tc>
      </w:tr>
      <w:tr w:rsidR="00954F07" w:rsidRPr="009E311D" w14:paraId="7C19AA23" w14:textId="77777777" w:rsidTr="00E75BB3">
        <w:trPr>
          <w:trHeight w:val="631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0357342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вторник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93912E" w14:textId="46168106" w:rsidR="00954F07" w:rsidRPr="00681219" w:rsidRDefault="00AC493A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Е. Колче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356243" w14:textId="0B4D3E1C" w:rsidR="00954F07" w:rsidRPr="00681219" w:rsidRDefault="00F53B48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Е. Колче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761EE" w14:textId="6860A961" w:rsidR="00954F07" w:rsidRPr="00681219" w:rsidRDefault="00AC493A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Е. Колчев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44CD23" w14:textId="1A6EFE12" w:rsidR="00954F07" w:rsidRPr="00681219" w:rsidRDefault="00AC493A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Тихомир Димитр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7EA436" w14:textId="2F15B11C" w:rsidR="00954F07" w:rsidRPr="00681219" w:rsidRDefault="00AC493A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Тихомир Димитров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6E860F" w14:textId="31EA89EE" w:rsidR="00954F07" w:rsidRPr="00681219" w:rsidRDefault="00AC493A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отбор</w:t>
            </w:r>
          </w:p>
        </w:tc>
      </w:tr>
      <w:tr w:rsidR="00954F07" w:rsidRPr="009E311D" w14:paraId="37735DAB" w14:textId="77777777" w:rsidTr="00E75BB3">
        <w:trPr>
          <w:trHeight w:val="687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FA105DC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ряда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6AC095" w14:textId="0387B095" w:rsidR="00954F07" w:rsidRPr="005B44C5" w:rsidRDefault="00AC493A" w:rsidP="005B44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5B44C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Тихомир Димитр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6AF11E" w14:textId="078E058C" w:rsidR="00954F07" w:rsidRPr="005B44C5" w:rsidRDefault="00AC493A" w:rsidP="005B44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5B44C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Тихомир Димитр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B0CF56" w14:textId="6E776EEC" w:rsidR="00954F07" w:rsidRPr="005B44C5" w:rsidRDefault="00AC493A" w:rsidP="005B44C5">
            <w:pPr>
              <w:jc w:val="center"/>
              <w:rPr>
                <w:sz w:val="24"/>
                <w:szCs w:val="24"/>
              </w:rPr>
            </w:pPr>
            <w:r w:rsidRPr="005B44C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Тихомир Димитров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0EDC00" w14:textId="039A2BD3" w:rsidR="00954F07" w:rsidRPr="005B44C5" w:rsidRDefault="00AC493A" w:rsidP="005B44C5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5B44C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Н. Панайот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AC9F6" w14:textId="4C8FE9DC" w:rsidR="00954F07" w:rsidRPr="005B44C5" w:rsidRDefault="00AC493A" w:rsidP="005B44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5B44C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Н. Панайотов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C2B3AA" w14:textId="18701729" w:rsidR="00954F07" w:rsidRPr="00681219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</w:tc>
      </w:tr>
      <w:tr w:rsidR="00954F07" w:rsidRPr="009E311D" w14:paraId="0F1F641A" w14:textId="77777777" w:rsidTr="00E75BB3">
        <w:trPr>
          <w:trHeight w:val="569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DD4BF3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четвъртък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B79985" w14:textId="47B5DEFC" w:rsidR="00954F07" w:rsidRPr="00681219" w:rsidRDefault="00F53B48" w:rsidP="008E33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  <w:t>Г. Йордан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8960E6" w14:textId="4A63F280" w:rsidR="00954F07" w:rsidRPr="00681219" w:rsidRDefault="00AC493A" w:rsidP="009617EB">
            <w:pPr>
              <w:jc w:val="center"/>
              <w:rPr>
                <w:sz w:val="24"/>
                <w:szCs w:val="24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  <w:t>Г. Йордан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752BC" w14:textId="775AFF60" w:rsidR="00954F07" w:rsidRPr="00681219" w:rsidRDefault="00AC493A" w:rsidP="0015498A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  <w:t>Г. Йорданов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DE7D0" w14:textId="47DB72A8" w:rsidR="00954F07" w:rsidRPr="00681219" w:rsidRDefault="00AC493A" w:rsidP="009617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К. Долапчие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82F786" w14:textId="48CA6ACD" w:rsidR="00954F07" w:rsidRPr="00681219" w:rsidRDefault="00AC493A" w:rsidP="00031FE1">
            <w:pPr>
              <w:spacing w:after="0"/>
              <w:jc w:val="center"/>
              <w:rPr>
                <w:sz w:val="24"/>
                <w:szCs w:val="24"/>
              </w:rPr>
            </w:pPr>
            <w:r w:rsidRPr="0068121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  <w:t>К. Долапчиев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E84F4" w14:textId="206E44F9" w:rsidR="00954F07" w:rsidRPr="00681219" w:rsidRDefault="00AC493A" w:rsidP="009617EB">
            <w:pPr>
              <w:jc w:val="center"/>
              <w:rPr>
                <w:sz w:val="24"/>
                <w:szCs w:val="24"/>
              </w:rPr>
            </w:pPr>
            <w:r w:rsidRPr="00681219">
              <w:rPr>
                <w:sz w:val="24"/>
                <w:szCs w:val="24"/>
              </w:rPr>
              <w:t>отбор</w:t>
            </w:r>
          </w:p>
        </w:tc>
      </w:tr>
      <w:tr w:rsidR="00954F07" w:rsidRPr="009E311D" w14:paraId="49774A9E" w14:textId="77777777" w:rsidTr="00E75BB3">
        <w:trPr>
          <w:trHeight w:val="635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24FFCA8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етък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9C9040" w14:textId="041DBFB9" w:rsidR="00954F07" w:rsidRPr="00681219" w:rsidRDefault="008E339C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  <w:t>Г. Крачан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6AB36" w14:textId="0589C2DF" w:rsidR="00954F07" w:rsidRPr="00681219" w:rsidRDefault="008E339C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  <w:t>Г. Крачанов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F306CB" w14:textId="11058F59" w:rsidR="00954F07" w:rsidRPr="00681219" w:rsidRDefault="008E339C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bg-BG"/>
              </w:rPr>
              <w:t>Г. Крачанов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85ADD" w14:textId="77777777" w:rsidR="00954F07" w:rsidRPr="00681219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A27DD7" w14:textId="77777777" w:rsidR="00954F07" w:rsidRPr="00681219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C28BBB" w14:textId="77777777" w:rsidR="00954F07" w:rsidRPr="00681219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</w:tc>
      </w:tr>
      <w:tr w:rsidR="001F4D9D" w:rsidRPr="009E311D" w14:paraId="2365923D" w14:textId="77777777" w:rsidTr="00E75BB3">
        <w:trPr>
          <w:trHeight w:val="2514"/>
          <w:jc w:val="center"/>
        </w:trPr>
        <w:tc>
          <w:tcPr>
            <w:tcW w:w="14029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66665" w14:textId="073FA7BA" w:rsidR="001F4D9D" w:rsidRPr="00C30DEF" w:rsidRDefault="00C036FE" w:rsidP="00AC493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</w:pPr>
            <w:r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З</w:t>
            </w:r>
            <w:r w:rsidR="001F4D9D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а</w:t>
            </w:r>
            <w:r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ниманията</w:t>
            </w:r>
            <w:r w:rsidR="00314AB1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 се провеждат на</w:t>
            </w:r>
            <w:r w:rsidR="004D60B2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 </w:t>
            </w:r>
            <w:r w:rsidR="00C30DEF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„</w:t>
            </w:r>
            <w:r w:rsidR="00AC493A" w:rsidRPr="00C30DEF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bg-BG"/>
              </w:rPr>
              <w:t>Стената</w:t>
            </w:r>
            <w:r w:rsidR="00C30DEF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“</w:t>
            </w:r>
            <w:r w:rsidR="00AC493A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 – Ректорат, северно крило</w:t>
            </w:r>
            <w:r w:rsidR="004D60B2" w:rsidRPr="00C30DEF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         </w:t>
            </w:r>
          </w:p>
          <w:p w14:paraId="65CD59CD" w14:textId="77777777" w:rsidR="004D60B2" w:rsidRPr="00C30DEF" w:rsidRDefault="004D60B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</w:pPr>
          </w:p>
          <w:p w14:paraId="7B13684F" w14:textId="77777777" w:rsidR="004D60B2" w:rsidRPr="00C30DEF" w:rsidRDefault="004D60B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</w:pPr>
          </w:p>
          <w:tbl>
            <w:tblPr>
              <w:tblStyle w:val="a3"/>
              <w:tblpPr w:leftFromText="141" w:rightFromText="141" w:vertAnchor="text" w:tblpY="1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830"/>
              <w:gridCol w:w="2410"/>
              <w:gridCol w:w="2552"/>
            </w:tblGrid>
            <w:tr w:rsidR="00C30DEF" w:rsidRPr="00C30DEF" w14:paraId="3DE612B9" w14:textId="77777777" w:rsidTr="007F39C5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032E77" w14:textId="77777777" w:rsidR="004D60B2" w:rsidRPr="00C30DEF" w:rsidRDefault="004D60B2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C30DE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Приемно време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61A3CD5" w14:textId="77777777" w:rsidR="004D60B2" w:rsidRPr="00C30DEF" w:rsidRDefault="004D60B2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C30DE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Ректорат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79C9AA9" w14:textId="5E7E2255" w:rsidR="004D60B2" w:rsidRPr="00C30DEF" w:rsidRDefault="004D60B2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C30DE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База (</w:t>
                  </w:r>
                  <w:r w:rsidR="00C30DEF" w:rsidRPr="00C30DE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Стената</w:t>
                  </w:r>
                  <w:r w:rsidRPr="00C30DE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)</w:t>
                  </w:r>
                </w:p>
              </w:tc>
            </w:tr>
            <w:tr w:rsidR="00C30DEF" w:rsidRPr="00C30DEF" w14:paraId="12587410" w14:textId="77777777" w:rsidTr="007F39C5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E690811" w14:textId="490A3BE5" w:rsidR="004D60B2" w:rsidRPr="00C30DEF" w:rsidRDefault="00AC493A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C30DEF">
                    <w:rPr>
                      <w:rFonts w:ascii="Times New Roman" w:eastAsia="Times New Roman" w:hAnsi="Times New Roman" w:cs="Times New Roman"/>
                      <w:bCs/>
                      <w:sz w:val="20"/>
                      <w:szCs w:val="20"/>
                      <w:lang w:eastAsia="bg-BG"/>
                    </w:rPr>
                    <w:t>доц. д-р Антон Хиджов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674B3E" w14:textId="6B16BBC8" w:rsidR="004D60B2" w:rsidRPr="00C30DEF" w:rsidRDefault="00AC493A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вторник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: 1</w:t>
                  </w:r>
                  <w:r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1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0-1</w:t>
                  </w:r>
                  <w:r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2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BE65E9" w14:textId="2F3C9D24" w:rsidR="004D60B2" w:rsidRPr="00C30DEF" w:rsidRDefault="00AC493A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понеделник</w:t>
                  </w:r>
                  <w:r w:rsidR="008E339C">
                    <w:rPr>
                      <w:rFonts w:ascii="Times New Roman" w:hAnsi="Times New Roman" w:cs="Times New Roman"/>
                      <w:sz w:val="20"/>
                      <w:szCs w:val="20"/>
                    </w:rPr>
                    <w:t>: 14.00-15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.00</w:t>
                  </w:r>
                </w:p>
              </w:tc>
            </w:tr>
            <w:tr w:rsidR="00C30DEF" w:rsidRPr="00C30DEF" w14:paraId="416120FF" w14:textId="77777777" w:rsidTr="007F39C5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6694A2D" w14:textId="6E9B547F" w:rsidR="004D60B2" w:rsidRPr="00C30DEF" w:rsidRDefault="004D60B2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гл. ас. д-р </w:t>
                  </w:r>
                  <w:r w:rsidR="00F7479E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Т</w:t>
                  </w:r>
                  <w:r w:rsidR="00AC493A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ихомир Димитров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04F7B4F" w14:textId="1A5FEE7E" w:rsidR="004D60B2" w:rsidRPr="00C30DEF" w:rsidRDefault="00F7479E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вторник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: 12.00-13.00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3A732C" w14:textId="3909ABF8" w:rsidR="004D60B2" w:rsidRPr="00C30DEF" w:rsidRDefault="00C30DEF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вторник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: 1</w:t>
                  </w:r>
                  <w:r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4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.30-1</w:t>
                  </w:r>
                  <w:r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6</w:t>
                  </w:r>
                  <w:r w:rsidR="004D60B2" w:rsidRPr="00C30DEF">
                    <w:rPr>
                      <w:rFonts w:ascii="Times New Roman" w:hAnsi="Times New Roman" w:cs="Times New Roman"/>
                      <w:sz w:val="20"/>
                      <w:szCs w:val="20"/>
                    </w:rPr>
                    <w:t>.30</w:t>
                  </w:r>
                </w:p>
              </w:tc>
            </w:tr>
          </w:tbl>
          <w:p w14:paraId="2EA510C5" w14:textId="2EE22784" w:rsidR="004D60B2" w:rsidRPr="00C30DEF" w:rsidRDefault="004D60B2" w:rsidP="004D60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</w:pPr>
            <w:r w:rsidRPr="00C30DEF"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  <w:t>Директор на Департамент по спорт:</w:t>
            </w:r>
          </w:p>
          <w:p w14:paraId="3512C693" w14:textId="301C255D" w:rsidR="004D60B2" w:rsidRPr="00C30DEF" w:rsidRDefault="006066A3" w:rsidP="004D60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</w:pPr>
            <w:r w:rsidRPr="00C30DEF"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  <w:t>/</w:t>
            </w:r>
            <w:r w:rsidR="004D60B2" w:rsidRPr="00C30DEF"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  <w:t>проф. Боряна Туманова, д-р</w:t>
            </w:r>
            <w:r w:rsidRPr="00C30DEF"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  <w:t>/</w:t>
            </w:r>
          </w:p>
          <w:p w14:paraId="564E4D95" w14:textId="77777777" w:rsidR="004D60B2" w:rsidRPr="00C30DEF" w:rsidRDefault="004D60B2" w:rsidP="004D60B2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</w:pPr>
          </w:p>
          <w:p w14:paraId="5942DFBF" w14:textId="4F6094CE" w:rsidR="001F4D9D" w:rsidRPr="00C30DEF" w:rsidRDefault="001F4D9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bg-BG"/>
              </w:rPr>
            </w:pPr>
          </w:p>
          <w:p w14:paraId="7E6FD5AF" w14:textId="6469E255" w:rsidR="001F4D9D" w:rsidRPr="00C30DEF" w:rsidRDefault="001F4D9D" w:rsidP="004D60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bg-BG"/>
              </w:rPr>
            </w:pPr>
          </w:p>
        </w:tc>
      </w:tr>
    </w:tbl>
    <w:p w14:paraId="0AA7E4C9" w14:textId="77777777" w:rsidR="00EE2E72" w:rsidRDefault="00EE2E72" w:rsidP="00F644DE"/>
    <w:sectPr w:rsidR="00EE2E72" w:rsidSect="00F733B3">
      <w:pgSz w:w="16838" w:h="11906" w:orient="landscape"/>
      <w:pgMar w:top="964" w:right="964" w:bottom="964" w:left="96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LQwNDc0MzIxMDZQ0lEKTi0uzszPAykwrQUAoya99iwAAAA="/>
  </w:docVars>
  <w:rsids>
    <w:rsidRoot w:val="00BB7821"/>
    <w:rsid w:val="00031FE1"/>
    <w:rsid w:val="00040704"/>
    <w:rsid w:val="0009489B"/>
    <w:rsid w:val="000A42EA"/>
    <w:rsid w:val="0015498A"/>
    <w:rsid w:val="0017295B"/>
    <w:rsid w:val="00180020"/>
    <w:rsid w:val="00194E4C"/>
    <w:rsid w:val="00194FDF"/>
    <w:rsid w:val="001953E8"/>
    <w:rsid w:val="001F4D9D"/>
    <w:rsid w:val="001F74CF"/>
    <w:rsid w:val="00220E2F"/>
    <w:rsid w:val="00275250"/>
    <w:rsid w:val="002C3141"/>
    <w:rsid w:val="00314AB1"/>
    <w:rsid w:val="0033335F"/>
    <w:rsid w:val="0033598B"/>
    <w:rsid w:val="0034007A"/>
    <w:rsid w:val="00360061"/>
    <w:rsid w:val="003C0559"/>
    <w:rsid w:val="004038FB"/>
    <w:rsid w:val="004121CF"/>
    <w:rsid w:val="00414896"/>
    <w:rsid w:val="004758F5"/>
    <w:rsid w:val="004D60B2"/>
    <w:rsid w:val="00533047"/>
    <w:rsid w:val="00534D15"/>
    <w:rsid w:val="00543C0C"/>
    <w:rsid w:val="005A0BE2"/>
    <w:rsid w:val="005B44C5"/>
    <w:rsid w:val="006066A3"/>
    <w:rsid w:val="00607B82"/>
    <w:rsid w:val="0067709C"/>
    <w:rsid w:val="00681219"/>
    <w:rsid w:val="006B513B"/>
    <w:rsid w:val="006D4967"/>
    <w:rsid w:val="00731D6F"/>
    <w:rsid w:val="00734044"/>
    <w:rsid w:val="0077328A"/>
    <w:rsid w:val="00780064"/>
    <w:rsid w:val="007C094E"/>
    <w:rsid w:val="007D51F8"/>
    <w:rsid w:val="007F0D0B"/>
    <w:rsid w:val="00803641"/>
    <w:rsid w:val="00806CD8"/>
    <w:rsid w:val="00850137"/>
    <w:rsid w:val="00853892"/>
    <w:rsid w:val="00887416"/>
    <w:rsid w:val="008A0960"/>
    <w:rsid w:val="008C38CF"/>
    <w:rsid w:val="008C777F"/>
    <w:rsid w:val="008E339C"/>
    <w:rsid w:val="00922195"/>
    <w:rsid w:val="00954F07"/>
    <w:rsid w:val="009617EB"/>
    <w:rsid w:val="00995D11"/>
    <w:rsid w:val="009C654E"/>
    <w:rsid w:val="009E311D"/>
    <w:rsid w:val="009E5E77"/>
    <w:rsid w:val="00A327A1"/>
    <w:rsid w:val="00A47BE2"/>
    <w:rsid w:val="00A73E85"/>
    <w:rsid w:val="00AB25B6"/>
    <w:rsid w:val="00AC493A"/>
    <w:rsid w:val="00AC612B"/>
    <w:rsid w:val="00AF58EA"/>
    <w:rsid w:val="00B12BAF"/>
    <w:rsid w:val="00B45CF7"/>
    <w:rsid w:val="00B55333"/>
    <w:rsid w:val="00B55D7E"/>
    <w:rsid w:val="00B70B76"/>
    <w:rsid w:val="00BB7821"/>
    <w:rsid w:val="00BC5774"/>
    <w:rsid w:val="00C036FE"/>
    <w:rsid w:val="00C30DEF"/>
    <w:rsid w:val="00C54BBD"/>
    <w:rsid w:val="00C743EA"/>
    <w:rsid w:val="00C95757"/>
    <w:rsid w:val="00CC31A2"/>
    <w:rsid w:val="00D14B1F"/>
    <w:rsid w:val="00D768FD"/>
    <w:rsid w:val="00D95148"/>
    <w:rsid w:val="00DF32A2"/>
    <w:rsid w:val="00E104E8"/>
    <w:rsid w:val="00E34341"/>
    <w:rsid w:val="00E75BB3"/>
    <w:rsid w:val="00EA197C"/>
    <w:rsid w:val="00EE2E72"/>
    <w:rsid w:val="00F30FBE"/>
    <w:rsid w:val="00F3377C"/>
    <w:rsid w:val="00F53B48"/>
    <w:rsid w:val="00F566A1"/>
    <w:rsid w:val="00F644DE"/>
    <w:rsid w:val="00F733B3"/>
    <w:rsid w:val="00F7479E"/>
    <w:rsid w:val="00F832A0"/>
    <w:rsid w:val="00FA28ED"/>
    <w:rsid w:val="00FA3056"/>
    <w:rsid w:val="00FC1F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46C43"/>
  <w15:docId w15:val="{DD95625D-D2F5-4C87-BB26-4F4BE5F2D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73E8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768F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78389F9-05AB-470E-A808-3F140A7AB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All</cp:lastModifiedBy>
  <cp:revision>4</cp:revision>
  <dcterms:created xsi:type="dcterms:W3CDTF">2023-09-08T14:00:00Z</dcterms:created>
  <dcterms:modified xsi:type="dcterms:W3CDTF">2024-01-22T08:31:00Z</dcterms:modified>
</cp:coreProperties>
</file>